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701F" w:rsidRPr="00EB5D8A" w:rsidRDefault="00120EFA">
      <w:pPr>
        <w:pStyle w:val="Cm"/>
        <w:rPr>
          <w:lang w:val="hu-HU"/>
        </w:rPr>
      </w:pPr>
      <w:r w:rsidRPr="00EB5D8A">
        <w:rPr>
          <w:lang w:val="hu-HU"/>
        </w:rPr>
        <w:t>Statisztikai közlemény</w:t>
      </w:r>
    </w:p>
    <w:p w:rsidR="00D0701F" w:rsidRPr="00EB5D8A" w:rsidRDefault="00120EFA">
      <w:pPr>
        <w:pStyle w:val="Alcm"/>
        <w:rPr>
          <w:lang w:val="hu-HU"/>
        </w:rPr>
      </w:pPr>
      <w:proofErr w:type="gramStart"/>
      <w:r w:rsidRPr="00EB5D8A">
        <w:rPr>
          <w:lang w:val="hu-HU"/>
        </w:rPr>
        <w:t>az</w:t>
      </w:r>
      <w:proofErr w:type="gramEnd"/>
      <w:r w:rsidRPr="00EB5D8A">
        <w:rPr>
          <w:lang w:val="hu-HU"/>
        </w:rPr>
        <w:t xml:space="preserve"> „Erdészeti szaporítóanyagok és munkák vállalkozói kivitelezési díjai” c. 2022. évi adatfelvételről</w:t>
      </w:r>
    </w:p>
    <w:p w:rsidR="00D0701F" w:rsidRPr="00EB5D8A" w:rsidRDefault="00120EFA">
      <w:pPr>
        <w:pStyle w:val="Dtum"/>
        <w:rPr>
          <w:lang w:val="hu-HU"/>
        </w:rPr>
      </w:pPr>
      <w:r w:rsidRPr="00EB5D8A">
        <w:rPr>
          <w:lang w:val="hu-HU"/>
        </w:rPr>
        <w:t xml:space="preserve">Nyomtatás ideje: </w:t>
      </w:r>
      <w:proofErr w:type="gramStart"/>
      <w:r w:rsidRPr="00EB5D8A">
        <w:rPr>
          <w:lang w:val="hu-HU"/>
        </w:rPr>
        <w:t>2024 február</w:t>
      </w:r>
      <w:proofErr w:type="gramEnd"/>
      <w:r w:rsidRPr="00EB5D8A">
        <w:rPr>
          <w:lang w:val="hu-HU"/>
        </w:rPr>
        <w:t xml:space="preserve"> 22.</w:t>
      </w:r>
    </w:p>
    <w:p w:rsidR="00D0701F" w:rsidRPr="00EB5D8A" w:rsidRDefault="00120EFA">
      <w:pPr>
        <w:pStyle w:val="Cmsor1"/>
        <w:rPr>
          <w:lang w:val="hu-HU"/>
        </w:rPr>
      </w:pPr>
      <w:bookmarkStart w:id="0" w:name="az-adatgyűjtés-jellemzői"/>
      <w:r w:rsidRPr="00EB5D8A">
        <w:rPr>
          <w:lang w:val="hu-HU"/>
        </w:rPr>
        <w:t>1. Az adatgyűjtés jellemzői</w:t>
      </w:r>
    </w:p>
    <w:p w:rsidR="00D0701F" w:rsidRPr="00EB5D8A" w:rsidRDefault="00120EFA">
      <w:pPr>
        <w:pStyle w:val="FirstParagraph"/>
        <w:rPr>
          <w:lang w:val="hu-HU"/>
        </w:rPr>
      </w:pPr>
      <w:r w:rsidRPr="00EB5D8A">
        <w:rPr>
          <w:lang w:val="hu-HU"/>
        </w:rPr>
        <w:t>Az adatgyűjtés célja jól definiált erdészeti tevékenységek ill. szaporítóanyagok átlagos árának becslése. A felmérés kombinált típusú, ami azt jelenti, hogy az állami szektorra nézve teljes körű, a magánszektor (beleértve a közösségi szektort is) esetében pedig mintavételezésen alapuló. A mintavételezéssel kapcsolatos módszertani tudnivalók a 1257-es számú adatgyűjtés (Nettó fakitermelés) statisztikai közleményében ill. a metaadatoknál vannak részletezve.</w:t>
      </w:r>
    </w:p>
    <w:p w:rsidR="00D0701F" w:rsidRPr="00EB5D8A" w:rsidRDefault="00120EFA">
      <w:pPr>
        <w:pStyle w:val="Szvegtrzs"/>
        <w:rPr>
          <w:lang w:val="hu-HU"/>
        </w:rPr>
      </w:pPr>
      <w:r w:rsidRPr="00EB5D8A">
        <w:rPr>
          <w:lang w:val="hu-HU"/>
        </w:rPr>
        <w:t>Az adatlapokon nettó árstatisztikákat gyűjtünk egyes erdészeti tevékenységekről ill. szaporítóanyagokról. Fontos sajátság, hogy a beküldött adatok nem feltétlenül tényadatok, hanem árjegyzéken ill. kalkuláción is alapulhatnak.</w:t>
      </w:r>
    </w:p>
    <w:p w:rsidR="00D0701F" w:rsidRPr="00EB5D8A" w:rsidRDefault="00120EFA">
      <w:pPr>
        <w:pStyle w:val="Cmsor1"/>
        <w:rPr>
          <w:lang w:val="hu-HU"/>
        </w:rPr>
      </w:pPr>
      <w:bookmarkStart w:id="1" w:name="erdészeti-tevékenységek-díjai"/>
      <w:bookmarkEnd w:id="0"/>
      <w:r w:rsidRPr="00EB5D8A">
        <w:rPr>
          <w:lang w:val="hu-HU"/>
        </w:rPr>
        <w:t>2. Erdészeti tevékenységek díjai</w:t>
      </w:r>
    </w:p>
    <w:p w:rsidR="00D0701F" w:rsidRPr="00EB5D8A" w:rsidRDefault="00120EFA">
      <w:pPr>
        <w:pStyle w:val="FirstParagraph"/>
        <w:rPr>
          <w:lang w:val="hu-HU"/>
        </w:rPr>
      </w:pPr>
      <w:r w:rsidRPr="00EB5D8A">
        <w:rPr>
          <w:lang w:val="hu-HU"/>
        </w:rPr>
        <w:t>A fakitermelés munkadíjai 5.000 és 10.000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 xml:space="preserve"> közöttiek voltak, az átlagos munkadíj mintegy 7.000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 xml:space="preserve"> volt (1. ábra). A magánszektorban a munkadíj kismértékben drágábbnak mutatkozott (7.871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 xml:space="preserve"> az állami erdőgazdálkodókra számolt 7.077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 xml:space="preserve">-rel szemben). Mind a rakodóra közelítés, mind a </w:t>
      </w:r>
      <w:proofErr w:type="spellStart"/>
      <w:r w:rsidRPr="00EB5D8A">
        <w:rPr>
          <w:lang w:val="hu-HU"/>
        </w:rPr>
        <w:t>lejtviszonyok</w:t>
      </w:r>
      <w:proofErr w:type="spellEnd"/>
      <w:r w:rsidRPr="00EB5D8A">
        <w:rPr>
          <w:lang w:val="hu-HU"/>
        </w:rPr>
        <w:t xml:space="preserve"> munkadíjra gyakorolt hatása kismértékben érzékelhető. Míg rakodóra közelítés mellett az átlagos munkadíj 7.107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 xml:space="preserve">, addig </w:t>
      </w:r>
      <w:proofErr w:type="gramStart"/>
      <w:r w:rsidRPr="00EB5D8A">
        <w:rPr>
          <w:lang w:val="hu-HU"/>
        </w:rPr>
        <w:t>anélkül</w:t>
      </w:r>
      <w:proofErr w:type="gramEnd"/>
      <w:r w:rsidRPr="00EB5D8A">
        <w:rPr>
          <w:lang w:val="hu-HU"/>
        </w:rPr>
        <w:t xml:space="preserve"> 6.542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 xml:space="preserve"> volt. A 10 fok feletti </w:t>
      </w:r>
      <w:proofErr w:type="spellStart"/>
      <w:r w:rsidRPr="00EB5D8A">
        <w:rPr>
          <w:lang w:val="hu-HU"/>
        </w:rPr>
        <w:t>lejtviszonyokra</w:t>
      </w:r>
      <w:proofErr w:type="spellEnd"/>
      <w:r w:rsidRPr="00EB5D8A">
        <w:rPr>
          <w:lang w:val="hu-HU"/>
        </w:rPr>
        <w:t xml:space="preserve"> számolt átlagos munkadíj 8.173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>, a 10 fok alattira becsült 7.639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 xml:space="preserve"> volt. A növedékfokozó gyérítés díja (7.863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>) a tarvágásét (7.564 Ft/m</w:t>
      </w:r>
      <w:r w:rsidRPr="00EB5D8A">
        <w:rPr>
          <w:vertAlign w:val="superscript"/>
          <w:lang w:val="hu-HU"/>
        </w:rPr>
        <w:t>3</w:t>
      </w:r>
      <w:r w:rsidRPr="00EB5D8A">
        <w:rPr>
          <w:lang w:val="hu-HU"/>
        </w:rPr>
        <w:t>) meghaladta.</w:t>
      </w:r>
    </w:p>
    <w:p w:rsidR="00D0701F" w:rsidRPr="00EB5D8A" w:rsidRDefault="00120EFA">
      <w:pPr>
        <w:pStyle w:val="Szvegtrzs"/>
        <w:rPr>
          <w:lang w:val="hu-HU"/>
        </w:rPr>
      </w:pPr>
      <w:r w:rsidRPr="00EB5D8A">
        <w:rPr>
          <w:lang w:val="hu-HU"/>
        </w:rPr>
        <w:t xml:space="preserve">A tölgy kézi pótlásának munkadíja az állami szektorban jóval magasabb volt (2. ábra). Az átlagos </w:t>
      </w:r>
      <w:proofErr w:type="spellStart"/>
      <w:r w:rsidRPr="00EB5D8A">
        <w:rPr>
          <w:lang w:val="hu-HU"/>
        </w:rPr>
        <w:t>csemetárak</w:t>
      </w:r>
      <w:proofErr w:type="spellEnd"/>
      <w:r w:rsidRPr="00EB5D8A">
        <w:rPr>
          <w:lang w:val="hu-HU"/>
        </w:rPr>
        <w:t xml:space="preserve"> szektorok közötti eltérése jellemzően lényegesen nem volt különböző.</w:t>
      </w:r>
    </w:p>
    <w:p w:rsidR="00D0701F" w:rsidRPr="00EB5D8A" w:rsidRDefault="00120EFA">
      <w:pPr>
        <w:pStyle w:val="Szvegtrzs"/>
        <w:rPr>
          <w:lang w:val="hu-HU"/>
        </w:rPr>
      </w:pPr>
      <w:r w:rsidRPr="00EB5D8A">
        <w:rPr>
          <w:lang w:val="hu-HU"/>
        </w:rPr>
        <w:t>Egyéb erdészeti tevékenységekhez kapcsolódó átlagos munkadíjak, ill. azok eltérései változatosan alakultak (3. ábra).</w:t>
      </w:r>
    </w:p>
    <w:p w:rsidR="00D0701F" w:rsidRPr="00EB5D8A" w:rsidRDefault="00120EFA">
      <w:pPr>
        <w:pStyle w:val="Cmsor1"/>
        <w:rPr>
          <w:lang w:val="hu-HU"/>
        </w:rPr>
      </w:pPr>
      <w:bookmarkStart w:id="2" w:name="Xa24016c142a90c2b23c69136d2c5d799f5137df"/>
      <w:bookmarkEnd w:id="1"/>
      <w:r w:rsidRPr="00EB5D8A">
        <w:rPr>
          <w:lang w:val="hu-HU"/>
        </w:rPr>
        <w:t>3. A szaporítóanyag árak és az erdészeti munkadíjak változása</w:t>
      </w:r>
    </w:p>
    <w:p w:rsidR="00D0701F" w:rsidRPr="00EB5D8A" w:rsidRDefault="00120EFA">
      <w:pPr>
        <w:pStyle w:val="FirstParagraph"/>
        <w:rPr>
          <w:lang w:val="hu-HU"/>
        </w:rPr>
      </w:pPr>
      <w:r w:rsidRPr="00EB5D8A">
        <w:rPr>
          <w:lang w:val="hu-HU"/>
        </w:rPr>
        <w:t>A szaporítóanyag árak ill. a munkadíjak a legtöbb esetben nőttek a tavalyi évhez képest (4. ábra, 5. ábra, 6. ábra). A fakitermelés díja átlagosan 36 %-kal, a csemeték ára átlagosan 33 %-kal, az egyéb szaporítóanyagok (mag, dugvány) ára átlagosan 28 %-kal, egyéb erdészeti tevékenységek munkadíja pedig átlagosan 23 %-kal lett magasabb.</w:t>
      </w:r>
    </w:p>
    <w:p w:rsidR="00D0701F" w:rsidRPr="00EB5D8A" w:rsidRDefault="00120EFA">
      <w:pPr>
        <w:pStyle w:val="CaptionedFigure"/>
        <w:rPr>
          <w:lang w:val="hu-HU"/>
        </w:rPr>
      </w:pPr>
      <w:r w:rsidRPr="00EB5D8A">
        <w:rPr>
          <w:noProof/>
          <w:lang w:val="hu-HU" w:eastAsia="hu-HU"/>
        </w:rPr>
        <w:lastRenderedPageBreak/>
        <w:drawing>
          <wp:inline distT="0" distB="0" distL="0" distR="0" wp14:anchorId="1537EABF" wp14:editId="1D35692C">
            <wp:extent cx="5400000" cy="4050000"/>
            <wp:effectExtent l="0" t="0" r="0" b="8255"/>
            <wp:docPr id="23" name="Picture" descr="1. ábra Fakitermelés díjak az állami és a magánszektorban. A rakodóra közelítés esetében a felkészítés vágástéren, út melletti. Meg nem jelenített adat esetében az adatszolgáltatók száma nem érte el a hárma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at_közlem_1259_3_files/figure-docx/abra_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0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701F" w:rsidRPr="00EB5D8A" w:rsidRDefault="00120EFA">
      <w:pPr>
        <w:pStyle w:val="ImageCaption"/>
        <w:rPr>
          <w:lang w:val="hu-HU"/>
        </w:rPr>
      </w:pPr>
      <w:r w:rsidRPr="00EB5D8A">
        <w:rPr>
          <w:lang w:val="hu-HU"/>
        </w:rPr>
        <w:t xml:space="preserve">1. ábra Fakitermelés díjak az állami és a magánszektorban. A rakodóra közelítés esetében a felkészítés vágástéren, út melletti. </w:t>
      </w:r>
    </w:p>
    <w:p w:rsidR="00D0701F" w:rsidRPr="00EB5D8A" w:rsidRDefault="00120EFA">
      <w:pPr>
        <w:pStyle w:val="CaptionedFigure"/>
        <w:rPr>
          <w:lang w:val="hu-HU"/>
        </w:rPr>
      </w:pPr>
      <w:r w:rsidRPr="00EB5D8A">
        <w:rPr>
          <w:noProof/>
          <w:lang w:val="hu-HU" w:eastAsia="hu-HU"/>
        </w:rPr>
        <w:drawing>
          <wp:inline distT="0" distB="0" distL="0" distR="0" wp14:anchorId="251070E9" wp14:editId="02C86FC4">
            <wp:extent cx="5400000" cy="2700000"/>
            <wp:effectExtent l="0" t="0" r="0" b="5715"/>
            <wp:docPr id="26" name="Picture" descr="2. ábra Pótlás díjak (anyag nélkül) ill. csemete árak az állami és a magánszektorban. A csemeték ára csemetekerti átvétellel értendő: Kocsánytalan tölgy 20 cm, Akác 40 cm, Szürkenyár 40 cm, Erdei fenyő 20 c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tat_közlem_1259_3_files/figure-docx/abra_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701F" w:rsidRPr="00EB5D8A" w:rsidRDefault="00120EFA">
      <w:pPr>
        <w:pStyle w:val="ImageCaption"/>
        <w:rPr>
          <w:lang w:val="hu-HU"/>
        </w:rPr>
      </w:pPr>
      <w:r w:rsidRPr="00EB5D8A">
        <w:rPr>
          <w:lang w:val="hu-HU"/>
        </w:rPr>
        <w:t>2. ábra Pótlás díjak (anyag nélkül) ill. csemete árak az állami és a magánszektorban. A csemeték ára csemetekerti átvétellel értendő: Kocsánytalan tölgy 20 cm, Akác 40 cm, Szürkenyár 40 cm, Erdei fenyő 20</w:t>
      </w:r>
      <w:bookmarkStart w:id="3" w:name="_GoBack"/>
      <w:bookmarkEnd w:id="3"/>
      <w:r w:rsidRPr="00EB5D8A">
        <w:rPr>
          <w:lang w:val="hu-HU"/>
        </w:rPr>
        <w:t xml:space="preserve"> cm.</w:t>
      </w:r>
    </w:p>
    <w:p w:rsidR="00D0701F" w:rsidRPr="00EB5D8A" w:rsidRDefault="00120EFA">
      <w:pPr>
        <w:pStyle w:val="CaptionedFigure"/>
        <w:rPr>
          <w:lang w:val="hu-HU"/>
        </w:rPr>
      </w:pPr>
      <w:r w:rsidRPr="00EB5D8A">
        <w:rPr>
          <w:noProof/>
          <w:lang w:val="hu-HU" w:eastAsia="hu-HU"/>
        </w:rPr>
        <w:lastRenderedPageBreak/>
        <w:drawing>
          <wp:inline distT="0" distB="0" distL="0" distR="0" wp14:anchorId="5E7472DD" wp14:editId="34677F20">
            <wp:extent cx="4680000" cy="3510000"/>
            <wp:effectExtent l="0" t="0" r="6350" b="0"/>
            <wp:docPr id="29" name="Picture" descr="3. ábra Különféle erdészeti tevékenységek munkadíjai. Az egyszálra metszés ill. a sarjleverés akácra vonatkozik. A szárzúzás tuskózott terepen 2,8 m-es sortávig értendő. Az egy- ill. kétirányú tárcsázás tághálózatú ültetvényekre becsült. A vegyszerezés díja 2,5 m-es sortávra kalkulált. Az alacsony (3 m alatti) ill magas (3 m feletti) nyesés nemes nyárra vonatkozi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tat_közlem_1259_3_files/figure-docx/abra_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5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701F" w:rsidRPr="00EB5D8A" w:rsidRDefault="00120EFA">
      <w:pPr>
        <w:pStyle w:val="ImageCaption"/>
        <w:rPr>
          <w:lang w:val="hu-HU"/>
        </w:rPr>
      </w:pPr>
      <w:r w:rsidRPr="00EB5D8A">
        <w:rPr>
          <w:lang w:val="hu-HU"/>
        </w:rPr>
        <w:t xml:space="preserve">3. ábra Különféle erdészeti tevékenységek munkadíjai. Az </w:t>
      </w:r>
      <w:proofErr w:type="spellStart"/>
      <w:r w:rsidRPr="00EB5D8A">
        <w:rPr>
          <w:lang w:val="hu-HU"/>
        </w:rPr>
        <w:t>egyszálra</w:t>
      </w:r>
      <w:proofErr w:type="spellEnd"/>
      <w:r w:rsidRPr="00EB5D8A">
        <w:rPr>
          <w:lang w:val="hu-HU"/>
        </w:rPr>
        <w:t xml:space="preserve"> metszés ill. a sarjleverés akácra vonatkozik. A szárzúzás tuskózott terepen 2,8 m-es sortávig értendő. Az egy- ill. kétirányú tárcsázás tághálózatú ültetvényekre becsült. A vegyszerezés díja 2,5 m-es sortávra kalkulált. Az alacsony (3 m alatti) </w:t>
      </w:r>
      <w:proofErr w:type="spellStart"/>
      <w:r w:rsidRPr="00EB5D8A">
        <w:rPr>
          <w:lang w:val="hu-HU"/>
        </w:rPr>
        <w:t>ill</w:t>
      </w:r>
      <w:proofErr w:type="spellEnd"/>
      <w:r w:rsidRPr="00EB5D8A">
        <w:rPr>
          <w:lang w:val="hu-HU"/>
        </w:rPr>
        <w:t xml:space="preserve"> magas (3 m feletti) nyesés nemes nyárra vonatkozik.</w:t>
      </w:r>
    </w:p>
    <w:p w:rsidR="00D0701F" w:rsidRPr="00EB5D8A" w:rsidRDefault="00305AEC">
      <w:pPr>
        <w:pStyle w:val="CaptionedFigure"/>
        <w:rPr>
          <w:lang w:val="hu-HU"/>
        </w:rPr>
      </w:pPr>
      <w:r w:rsidRPr="00EB5D8A">
        <w:rPr>
          <w:noProof/>
          <w:lang w:val="hu-HU" w:eastAsia="hu-HU"/>
        </w:rPr>
        <w:drawing>
          <wp:inline distT="0" distB="0" distL="0" distR="0" wp14:anchorId="0184BC41" wp14:editId="5C36C3FB">
            <wp:extent cx="5040000" cy="3502800"/>
            <wp:effectExtent l="0" t="0" r="8255" b="254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5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701F" w:rsidRPr="00EB5D8A" w:rsidRDefault="00120EFA">
      <w:pPr>
        <w:pStyle w:val="ImageCaption"/>
        <w:rPr>
          <w:lang w:val="hu-HU"/>
        </w:rPr>
      </w:pPr>
      <w:r w:rsidRPr="00EB5D8A">
        <w:rPr>
          <w:lang w:val="hu-HU"/>
        </w:rPr>
        <w:t>4. ábra Országos szintre becsült fakitermelés díjak változása az elmúlt három évben.</w:t>
      </w:r>
    </w:p>
    <w:p w:rsidR="00D0701F" w:rsidRPr="00EB5D8A" w:rsidRDefault="00120EFA">
      <w:pPr>
        <w:pStyle w:val="CaptionedFigure"/>
        <w:rPr>
          <w:lang w:val="hu-HU"/>
        </w:rPr>
      </w:pPr>
      <w:r w:rsidRPr="00EB5D8A">
        <w:rPr>
          <w:noProof/>
          <w:lang w:val="hu-HU" w:eastAsia="hu-HU"/>
        </w:rPr>
        <w:lastRenderedPageBreak/>
        <w:drawing>
          <wp:inline distT="0" distB="0" distL="0" distR="0" wp14:anchorId="3C096122" wp14:editId="4EE01856">
            <wp:extent cx="5400000" cy="2700000"/>
            <wp:effectExtent l="0" t="0" r="0" b="5715"/>
            <wp:docPr id="35" name="Picture" descr="5. ábra Országos szintre becsült pótlás munkadíjak ill. csemeteárak változása az elmúlt három évben. Az adatok értelmezését ld. a 2. ábráná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tat_közlem_1259_3_files/figure-docx/abra_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701F" w:rsidRPr="00EB5D8A" w:rsidRDefault="00120EFA">
      <w:pPr>
        <w:pStyle w:val="ImageCaption"/>
        <w:rPr>
          <w:lang w:val="hu-HU"/>
        </w:rPr>
      </w:pPr>
      <w:r w:rsidRPr="00EB5D8A">
        <w:rPr>
          <w:lang w:val="hu-HU"/>
        </w:rPr>
        <w:t>5. ábra Országos szintre becsült pótlás munkadíjak ill. csemeteárak változása az elmúlt három évben. Az adatok értelmezését ld. a 2. ábránál.</w:t>
      </w:r>
    </w:p>
    <w:p w:rsidR="00D0701F" w:rsidRPr="00EB5D8A" w:rsidRDefault="00120EFA">
      <w:pPr>
        <w:pStyle w:val="CaptionedFigure"/>
        <w:rPr>
          <w:lang w:val="hu-HU"/>
        </w:rPr>
      </w:pPr>
      <w:r w:rsidRPr="00EB5D8A">
        <w:rPr>
          <w:noProof/>
          <w:lang w:val="hu-HU" w:eastAsia="hu-HU"/>
        </w:rPr>
        <w:drawing>
          <wp:inline distT="0" distB="0" distL="0" distR="0" wp14:anchorId="061283EC" wp14:editId="0F5B9EB3">
            <wp:extent cx="5400000" cy="4478400"/>
            <wp:effectExtent l="0" t="0" r="0" b="0"/>
            <wp:docPr id="38" name="Picture" descr="6. ábra Egyes erdészeti tevékenységek országos szintre becsült átlagos munkadíjának változása az elmúlt három évben. Az adatok értelmezését ld. a 3. ábráná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tat_közlem_1259_3_files/figure-docx/abra_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4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701F" w:rsidRPr="00EB5D8A" w:rsidRDefault="00120EFA">
      <w:pPr>
        <w:pStyle w:val="ImageCaption"/>
        <w:rPr>
          <w:lang w:val="hu-HU"/>
        </w:rPr>
      </w:pPr>
      <w:r w:rsidRPr="00EB5D8A">
        <w:rPr>
          <w:lang w:val="hu-HU"/>
        </w:rPr>
        <w:t>6. ábra Egyes erdészeti tevékenységek országos szintre becsült átlagos munkadíjának változása az elmúlt három évben. Az adatok értelmezését ld. a 3. ábránál.</w:t>
      </w:r>
      <w:bookmarkEnd w:id="2"/>
    </w:p>
    <w:sectPr w:rsidR="00D0701F" w:rsidRPr="00EB5D8A">
      <w:footerReference w:type="default" r:id="rId14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6956" w:rsidRDefault="00E36956">
      <w:pPr>
        <w:spacing w:after="0"/>
      </w:pPr>
      <w:r>
        <w:separator/>
      </w:r>
    </w:p>
  </w:endnote>
  <w:endnote w:type="continuationSeparator" w:id="0">
    <w:p w:rsidR="00E36956" w:rsidRDefault="00E369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37634132"/>
      <w:docPartObj>
        <w:docPartGallery w:val="Page Numbers (Bottom of Page)"/>
        <w:docPartUnique/>
      </w:docPartObj>
    </w:sdtPr>
    <w:sdtEndPr/>
    <w:sdtContent>
      <w:p w:rsidR="00D52CF9" w:rsidRDefault="00120EFA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B5D8A" w:rsidRPr="00EB5D8A">
          <w:rPr>
            <w:noProof/>
            <w:lang w:val="hu-HU"/>
          </w:rPr>
          <w:t>1</w:t>
        </w:r>
        <w:r>
          <w:fldChar w:fldCharType="end"/>
        </w:r>
      </w:p>
    </w:sdtContent>
  </w:sdt>
  <w:p w:rsidR="00D52CF9" w:rsidRDefault="00E36956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6956" w:rsidRDefault="00E36956">
      <w:r>
        <w:separator/>
      </w:r>
    </w:p>
  </w:footnote>
  <w:footnote w:type="continuationSeparator" w:id="0">
    <w:p w:rsidR="00E36956" w:rsidRDefault="00E36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66A27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834C5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020DB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E0432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652D2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988B9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4448E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FD0BF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64015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D568D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F8D468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0701F"/>
    <w:rsid w:val="00120EFA"/>
    <w:rsid w:val="00131E0B"/>
    <w:rsid w:val="001C070D"/>
    <w:rsid w:val="00305AEC"/>
    <w:rsid w:val="00770512"/>
    <w:rsid w:val="00D0701F"/>
    <w:rsid w:val="00E36956"/>
    <w:rsid w:val="00EB5D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l">
    <w:name w:val="Normal"/>
    <w:qFormat/>
    <w:rsid w:val="00985A2A"/>
    <w:pPr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985A2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985A2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F85021"/>
    <w:pPr>
      <w:spacing w:before="180" w:after="180"/>
    </w:pPr>
  </w:style>
  <w:style w:type="paragraph" w:customStyle="1" w:styleId="FirstParagraph">
    <w:name w:val="First Paragraph"/>
    <w:basedOn w:val="Szvegtrzs"/>
    <w:next w:val="Szvegtrzs"/>
    <w:link w:val="FirstParagraphChar"/>
    <w:qFormat/>
    <w:rsid w:val="00985A2A"/>
  </w:style>
  <w:style w:type="paragraph" w:customStyle="1" w:styleId="Compact">
    <w:name w:val="Compact"/>
    <w:basedOn w:val="Szvegtrzs"/>
    <w:qFormat/>
    <w:rsid w:val="00F85021"/>
    <w:pPr>
      <w:spacing w:before="36" w:after="36"/>
    </w:pPr>
  </w:style>
  <w:style w:type="paragraph" w:styleId="Cm">
    <w:name w:val="Title"/>
    <w:basedOn w:val="Norml"/>
    <w:next w:val="Szvegtrzs"/>
    <w:qFormat/>
    <w:rsid w:val="00F04BC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36"/>
      <w:szCs w:val="36"/>
    </w:rPr>
  </w:style>
  <w:style w:type="paragraph" w:styleId="Alcm">
    <w:name w:val="Subtitle"/>
    <w:basedOn w:val="Cm"/>
    <w:next w:val="Szvegtrzs"/>
    <w:qFormat/>
    <w:rsid w:val="00F85021"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F85021"/>
    <w:pPr>
      <w:keepNext/>
      <w:keepLines/>
      <w:jc w:val="center"/>
    </w:pPr>
  </w:style>
  <w:style w:type="paragraph" w:styleId="Dtum">
    <w:name w:val="Date"/>
    <w:next w:val="Szvegtrzs"/>
    <w:qFormat/>
    <w:rsid w:val="00985A2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F85021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  <w:rsid w:val="00F85021"/>
  </w:style>
  <w:style w:type="paragraph" w:styleId="Szvegblokk">
    <w:name w:val="Block Text"/>
    <w:basedOn w:val="Szvegtrzs"/>
    <w:next w:val="Szvegtrzs"/>
    <w:uiPriority w:val="9"/>
    <w:unhideWhenUsed/>
    <w:qFormat/>
    <w:rsid w:val="00F85021"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985A2A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  <w:rsid w:val="00F04BC6"/>
    <w:pPr>
      <w:jc w:val="center"/>
    </w:p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rsid w:val="00F04BC6"/>
    <w:pPr>
      <w:keepNext/>
      <w:jc w:val="center"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F8502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lus1">
    <w:name w:val="Stílus1"/>
    <w:basedOn w:val="FirstParagraph"/>
    <w:link w:val="Stlus1Char"/>
    <w:qFormat/>
    <w:rsid w:val="00F85021"/>
    <w:rPr>
      <w:rFonts w:cs="Times New Roman"/>
    </w:rPr>
  </w:style>
  <w:style w:type="character" w:customStyle="1" w:styleId="SzvegtrzsChar">
    <w:name w:val="Szövegtörzs Char"/>
    <w:basedOn w:val="Bekezdsalapbettpusa"/>
    <w:link w:val="Szvegtrzs"/>
    <w:rsid w:val="00F85021"/>
  </w:style>
  <w:style w:type="character" w:customStyle="1" w:styleId="FirstParagraphChar">
    <w:name w:val="First Paragraph Char"/>
    <w:basedOn w:val="SzvegtrzsChar"/>
    <w:link w:val="FirstParagraph"/>
    <w:rsid w:val="00985A2A"/>
    <w:rPr>
      <w:rFonts w:ascii="Times New Roman" w:hAnsi="Times New Roman"/>
    </w:rPr>
  </w:style>
  <w:style w:type="character" w:customStyle="1" w:styleId="Stlus1Char">
    <w:name w:val="Stílus1 Char"/>
    <w:basedOn w:val="FirstParagraphChar"/>
    <w:link w:val="Stlus1"/>
    <w:rsid w:val="00F85021"/>
    <w:rPr>
      <w:rFonts w:ascii="Times New Roman" w:hAnsi="Times New Roman" w:cs="Times New Roman"/>
    </w:rPr>
  </w:style>
  <w:style w:type="paragraph" w:customStyle="1" w:styleId="Style2">
    <w:name w:val="Style2"/>
    <w:basedOn w:val="Stlus1"/>
    <w:link w:val="Style2Char"/>
    <w:qFormat/>
    <w:rsid w:val="00B03863"/>
  </w:style>
  <w:style w:type="character" w:customStyle="1" w:styleId="Style2Char">
    <w:name w:val="Style2 Char"/>
    <w:basedOn w:val="Stlus1Char"/>
    <w:link w:val="Style2"/>
    <w:rsid w:val="00B03863"/>
    <w:rPr>
      <w:rFonts w:ascii="Times New Roman" w:hAnsi="Times New Roman" w:cs="Times New Roman"/>
    </w:rPr>
  </w:style>
  <w:style w:type="paragraph" w:styleId="Buborkszveg">
    <w:name w:val="Balloon Text"/>
    <w:basedOn w:val="Norml"/>
    <w:link w:val="BuborkszvegChar"/>
    <w:rsid w:val="007D71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7D718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D52CF9"/>
  </w:style>
  <w:style w:type="paragraph" w:styleId="llb">
    <w:name w:val="footer"/>
    <w:basedOn w:val="Norml"/>
    <w:link w:val="llbChar"/>
    <w:uiPriority w:val="99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52C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l">
    <w:name w:val="Normal"/>
    <w:qFormat/>
    <w:rsid w:val="00985A2A"/>
    <w:pPr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985A2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985A2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F85021"/>
    <w:pPr>
      <w:spacing w:before="180" w:after="180"/>
    </w:pPr>
  </w:style>
  <w:style w:type="paragraph" w:customStyle="1" w:styleId="FirstParagraph">
    <w:name w:val="First Paragraph"/>
    <w:basedOn w:val="Szvegtrzs"/>
    <w:next w:val="Szvegtrzs"/>
    <w:link w:val="FirstParagraphChar"/>
    <w:qFormat/>
    <w:rsid w:val="00985A2A"/>
  </w:style>
  <w:style w:type="paragraph" w:customStyle="1" w:styleId="Compact">
    <w:name w:val="Compact"/>
    <w:basedOn w:val="Szvegtrzs"/>
    <w:qFormat/>
    <w:rsid w:val="00F85021"/>
    <w:pPr>
      <w:spacing w:before="36" w:after="36"/>
    </w:pPr>
  </w:style>
  <w:style w:type="paragraph" w:styleId="Cm">
    <w:name w:val="Title"/>
    <w:basedOn w:val="Norml"/>
    <w:next w:val="Szvegtrzs"/>
    <w:qFormat/>
    <w:rsid w:val="00F04BC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36"/>
      <w:szCs w:val="36"/>
    </w:rPr>
  </w:style>
  <w:style w:type="paragraph" w:styleId="Alcm">
    <w:name w:val="Subtitle"/>
    <w:basedOn w:val="Cm"/>
    <w:next w:val="Szvegtrzs"/>
    <w:qFormat/>
    <w:rsid w:val="00F85021"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F85021"/>
    <w:pPr>
      <w:keepNext/>
      <w:keepLines/>
      <w:jc w:val="center"/>
    </w:pPr>
  </w:style>
  <w:style w:type="paragraph" w:styleId="Dtum">
    <w:name w:val="Date"/>
    <w:next w:val="Szvegtrzs"/>
    <w:qFormat/>
    <w:rsid w:val="00985A2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F85021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  <w:rsid w:val="00F85021"/>
  </w:style>
  <w:style w:type="paragraph" w:styleId="Szvegblokk">
    <w:name w:val="Block Text"/>
    <w:basedOn w:val="Szvegtrzs"/>
    <w:next w:val="Szvegtrzs"/>
    <w:uiPriority w:val="9"/>
    <w:unhideWhenUsed/>
    <w:qFormat/>
    <w:rsid w:val="00F85021"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985A2A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  <w:rsid w:val="00F04BC6"/>
    <w:pPr>
      <w:jc w:val="center"/>
    </w:p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rsid w:val="00F04BC6"/>
    <w:pPr>
      <w:keepNext/>
      <w:jc w:val="center"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F8502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lus1">
    <w:name w:val="Stílus1"/>
    <w:basedOn w:val="FirstParagraph"/>
    <w:link w:val="Stlus1Char"/>
    <w:qFormat/>
    <w:rsid w:val="00F85021"/>
    <w:rPr>
      <w:rFonts w:cs="Times New Roman"/>
    </w:rPr>
  </w:style>
  <w:style w:type="character" w:customStyle="1" w:styleId="SzvegtrzsChar">
    <w:name w:val="Szövegtörzs Char"/>
    <w:basedOn w:val="Bekezdsalapbettpusa"/>
    <w:link w:val="Szvegtrzs"/>
    <w:rsid w:val="00F85021"/>
  </w:style>
  <w:style w:type="character" w:customStyle="1" w:styleId="FirstParagraphChar">
    <w:name w:val="First Paragraph Char"/>
    <w:basedOn w:val="SzvegtrzsChar"/>
    <w:link w:val="FirstParagraph"/>
    <w:rsid w:val="00985A2A"/>
    <w:rPr>
      <w:rFonts w:ascii="Times New Roman" w:hAnsi="Times New Roman"/>
    </w:rPr>
  </w:style>
  <w:style w:type="character" w:customStyle="1" w:styleId="Stlus1Char">
    <w:name w:val="Stílus1 Char"/>
    <w:basedOn w:val="FirstParagraphChar"/>
    <w:link w:val="Stlus1"/>
    <w:rsid w:val="00F85021"/>
    <w:rPr>
      <w:rFonts w:ascii="Times New Roman" w:hAnsi="Times New Roman" w:cs="Times New Roman"/>
    </w:rPr>
  </w:style>
  <w:style w:type="paragraph" w:customStyle="1" w:styleId="Style2">
    <w:name w:val="Style2"/>
    <w:basedOn w:val="Stlus1"/>
    <w:link w:val="Style2Char"/>
    <w:qFormat/>
    <w:rsid w:val="00B03863"/>
  </w:style>
  <w:style w:type="character" w:customStyle="1" w:styleId="Style2Char">
    <w:name w:val="Style2 Char"/>
    <w:basedOn w:val="Stlus1Char"/>
    <w:link w:val="Style2"/>
    <w:rsid w:val="00B03863"/>
    <w:rPr>
      <w:rFonts w:ascii="Times New Roman" w:hAnsi="Times New Roman" w:cs="Times New Roman"/>
    </w:rPr>
  </w:style>
  <w:style w:type="paragraph" w:styleId="Buborkszveg">
    <w:name w:val="Balloon Text"/>
    <w:basedOn w:val="Norml"/>
    <w:link w:val="BuborkszvegChar"/>
    <w:rsid w:val="007D71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7D718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D52CF9"/>
  </w:style>
  <w:style w:type="paragraph" w:styleId="llb">
    <w:name w:val="footer"/>
    <w:basedOn w:val="Norml"/>
    <w:link w:val="llbChar"/>
    <w:uiPriority w:val="99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52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tatisztikai közlemény</vt:lpstr>
    </vt:vector>
  </TitlesOfParts>
  <Company>NÉBIH</Company>
  <LinksUpToDate>false</LinksUpToDate>
  <CharactersWithSpaces>3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ztikai közlemény</dc:title>
  <dc:creator>Dr. Tobisch Tamás</dc:creator>
  <cp:lastModifiedBy>Dr. Tobisch Tamás</cp:lastModifiedBy>
  <cp:revision>5</cp:revision>
  <dcterms:created xsi:type="dcterms:W3CDTF">2024-02-22T10:29:00Z</dcterms:created>
  <dcterms:modified xsi:type="dcterms:W3CDTF">2024-02-22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yomtatás ideje: 2024 február 22.</vt:lpwstr>
  </property>
  <property fmtid="{D5CDD505-2E9C-101B-9397-08002B2CF9AE}" pid="3" name="output">
    <vt:lpwstr/>
  </property>
  <property fmtid="{D5CDD505-2E9C-101B-9397-08002B2CF9AE}" pid="4" name="subtitle">
    <vt:lpwstr>az „Erdészeti szaporítóanyagok és munkák vállalkozói kivitelezési díjai” c. 2022. évi adatfelvételről</vt:lpwstr>
  </property>
</Properties>
</file>